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38903C" w14:textId="77777777" w:rsidR="00D70FB5" w:rsidRPr="00253BF8" w:rsidRDefault="00D70FB5" w:rsidP="00D70FB5">
      <w:pPr>
        <w:jc w:val="center"/>
        <w:rPr>
          <w:rFonts w:ascii="Times New Roman" w:hAnsi="Times New Roman" w:cs="Times New Roman"/>
          <w:b/>
        </w:rPr>
      </w:pPr>
      <w:r w:rsidRPr="00253BF8">
        <w:rPr>
          <w:rFonts w:ascii="Times New Roman" w:hAnsi="Times New Roman" w:cs="Times New Roman"/>
          <w:b/>
        </w:rPr>
        <w:t>CỘNG H</w:t>
      </w:r>
      <w:r w:rsidR="00630C4E" w:rsidRPr="00253BF8">
        <w:rPr>
          <w:rFonts w:ascii="Times New Roman" w:hAnsi="Times New Roman" w:cs="Times New Roman"/>
          <w:b/>
        </w:rPr>
        <w:t>ÒA</w:t>
      </w:r>
      <w:r w:rsidRPr="00253BF8">
        <w:rPr>
          <w:rFonts w:ascii="Times New Roman" w:hAnsi="Times New Roman" w:cs="Times New Roman"/>
          <w:b/>
        </w:rPr>
        <w:t xml:space="preserve"> XÃ HỘI CHỦ NGHĨA VIỆT NAM</w:t>
      </w:r>
    </w:p>
    <w:p w14:paraId="45024708" w14:textId="77777777" w:rsidR="00D70FB5" w:rsidRPr="00253BF8" w:rsidRDefault="00D70FB5" w:rsidP="00D70FB5">
      <w:pPr>
        <w:jc w:val="center"/>
        <w:rPr>
          <w:rFonts w:ascii="Times New Roman" w:hAnsi="Times New Roman" w:cs="Times New Roman"/>
          <w:u w:val="single"/>
        </w:rPr>
      </w:pPr>
      <w:proofErr w:type="spellStart"/>
      <w:r w:rsidRPr="00253BF8">
        <w:rPr>
          <w:rFonts w:ascii="Times New Roman" w:hAnsi="Times New Roman" w:cs="Times New Roman"/>
          <w:b/>
          <w:u w:val="single"/>
        </w:rPr>
        <w:t>Độc</w:t>
      </w:r>
      <w:proofErr w:type="spellEnd"/>
      <w:r w:rsidRPr="00253BF8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253BF8">
        <w:rPr>
          <w:rFonts w:ascii="Times New Roman" w:hAnsi="Times New Roman" w:cs="Times New Roman"/>
          <w:b/>
          <w:u w:val="single"/>
        </w:rPr>
        <w:t>lập</w:t>
      </w:r>
      <w:proofErr w:type="spellEnd"/>
      <w:r w:rsidRPr="00253BF8">
        <w:rPr>
          <w:rFonts w:ascii="Times New Roman" w:hAnsi="Times New Roman" w:cs="Times New Roman"/>
          <w:b/>
          <w:u w:val="single"/>
        </w:rPr>
        <w:t xml:space="preserve"> - </w:t>
      </w:r>
      <w:proofErr w:type="spellStart"/>
      <w:r w:rsidRPr="00253BF8">
        <w:rPr>
          <w:rFonts w:ascii="Times New Roman" w:hAnsi="Times New Roman" w:cs="Times New Roman"/>
          <w:b/>
          <w:u w:val="single"/>
        </w:rPr>
        <w:t>Tự</w:t>
      </w:r>
      <w:proofErr w:type="spellEnd"/>
      <w:r w:rsidRPr="00253BF8">
        <w:rPr>
          <w:rFonts w:ascii="Times New Roman" w:hAnsi="Times New Roman" w:cs="Times New Roman"/>
          <w:b/>
          <w:u w:val="single"/>
        </w:rPr>
        <w:t xml:space="preserve"> do - </w:t>
      </w:r>
      <w:proofErr w:type="spellStart"/>
      <w:r w:rsidRPr="00253BF8">
        <w:rPr>
          <w:rFonts w:ascii="Times New Roman" w:hAnsi="Times New Roman" w:cs="Times New Roman"/>
          <w:b/>
          <w:u w:val="single"/>
        </w:rPr>
        <w:t>Hạnh</w:t>
      </w:r>
      <w:proofErr w:type="spellEnd"/>
      <w:r w:rsidRPr="00253BF8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253BF8">
        <w:rPr>
          <w:rFonts w:ascii="Times New Roman" w:hAnsi="Times New Roman" w:cs="Times New Roman"/>
          <w:b/>
          <w:u w:val="single"/>
        </w:rPr>
        <w:t>phúc</w:t>
      </w:r>
      <w:proofErr w:type="spellEnd"/>
    </w:p>
    <w:p w14:paraId="036BD3DA" w14:textId="77777777" w:rsidR="00462A45" w:rsidRDefault="00462A45" w:rsidP="00D70FB5">
      <w:pPr>
        <w:jc w:val="center"/>
      </w:pPr>
    </w:p>
    <w:p w14:paraId="5AAB12C8" w14:textId="77777777" w:rsidR="00D70FB5" w:rsidRPr="00511FA8" w:rsidRDefault="00D70FB5" w:rsidP="00D70FB5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6FFC7286" w14:textId="77777777" w:rsidR="00462A45" w:rsidRPr="00E42788" w:rsidRDefault="00BD7547" w:rsidP="000E1E0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E42788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9F5945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="00A85E9A" w:rsidRPr="00E42788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1C182C">
        <w:rPr>
          <w:rFonts w:ascii="Times New Roman" w:hAnsi="Times New Roman" w:cs="Times New Roman"/>
          <w:b/>
          <w:bCs/>
          <w:sz w:val="36"/>
          <w:szCs w:val="36"/>
        </w:rPr>
        <w:t>THÔI HỌC</w:t>
      </w:r>
    </w:p>
    <w:p w14:paraId="42C25FC9" w14:textId="77777777" w:rsidR="00BD7547" w:rsidRPr="00511FA8" w:rsidRDefault="00BD7547" w:rsidP="00BD7547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35E18B72" w14:textId="77777777" w:rsidR="00E42788" w:rsidRPr="00E42788" w:rsidRDefault="00E42788" w:rsidP="00BD7547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28AF5DB2" w14:textId="4A537BEA" w:rsidR="00AE4944" w:rsidRPr="0052607D" w:rsidRDefault="00AE4944" w:rsidP="00AD3D26">
      <w:pPr>
        <w:tabs>
          <w:tab w:val="right" w:leader="dot" w:pos="6300"/>
        </w:tabs>
        <w:spacing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proofErr w:type="spellStart"/>
      <w:r w:rsidRPr="004164E4">
        <w:rPr>
          <w:rFonts w:ascii="Times New Roman" w:hAnsi="Times New Roman" w:cs="Times New Roman"/>
          <w:b/>
          <w:i/>
          <w:sz w:val="26"/>
          <w:szCs w:val="26"/>
          <w:u w:val="single"/>
        </w:rPr>
        <w:t>Kính</w:t>
      </w:r>
      <w:proofErr w:type="spellEnd"/>
      <w:r w:rsidRPr="004164E4">
        <w:rPr>
          <w:rFonts w:ascii="Times New Roman" w:hAnsi="Times New Roman" w:cs="Times New Roman"/>
          <w:b/>
          <w:i/>
          <w:sz w:val="26"/>
          <w:szCs w:val="26"/>
          <w:u w:val="single"/>
        </w:rPr>
        <w:t xml:space="preserve"> </w:t>
      </w:r>
      <w:proofErr w:type="spellStart"/>
      <w:r w:rsidRPr="004164E4">
        <w:rPr>
          <w:rFonts w:ascii="Times New Roman" w:hAnsi="Times New Roman" w:cs="Times New Roman"/>
          <w:b/>
          <w:i/>
          <w:sz w:val="26"/>
          <w:szCs w:val="26"/>
          <w:u w:val="single"/>
        </w:rPr>
        <w:t>gửi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="00AD3D26">
        <w:rPr>
          <w:rFonts w:ascii="Times New Roman" w:hAnsi="Times New Roman" w:cs="Times New Roman"/>
          <w:bCs/>
          <w:sz w:val="26"/>
          <w:szCs w:val="26"/>
        </w:rPr>
        <w:t>Trường</w:t>
      </w:r>
      <w:proofErr w:type="spellEnd"/>
      <w:r w:rsidRPr="0052607D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52607D">
        <w:rPr>
          <w:rFonts w:ascii="Times New Roman" w:hAnsi="Times New Roman" w:cs="Times New Roman"/>
          <w:bCs/>
          <w:sz w:val="26"/>
          <w:szCs w:val="26"/>
        </w:rPr>
        <w:t>Đại</w:t>
      </w:r>
      <w:proofErr w:type="spellEnd"/>
      <w:r w:rsidRPr="0052607D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52607D">
        <w:rPr>
          <w:rFonts w:ascii="Times New Roman" w:hAnsi="Times New Roman" w:cs="Times New Roman"/>
          <w:bCs/>
          <w:sz w:val="26"/>
          <w:szCs w:val="26"/>
        </w:rPr>
        <w:t>học</w:t>
      </w:r>
      <w:proofErr w:type="spellEnd"/>
      <w:r w:rsidRPr="0052607D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52607D">
        <w:rPr>
          <w:rFonts w:ascii="Times New Roman" w:hAnsi="Times New Roman" w:cs="Times New Roman"/>
          <w:bCs/>
          <w:sz w:val="26"/>
          <w:szCs w:val="26"/>
        </w:rPr>
        <w:t>Hoa</w:t>
      </w:r>
      <w:proofErr w:type="spellEnd"/>
      <w:r w:rsidRPr="0052607D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52607D">
        <w:rPr>
          <w:rFonts w:ascii="Times New Roman" w:hAnsi="Times New Roman" w:cs="Times New Roman"/>
          <w:bCs/>
          <w:sz w:val="26"/>
          <w:szCs w:val="26"/>
        </w:rPr>
        <w:t>Sen</w:t>
      </w:r>
      <w:proofErr w:type="spellEnd"/>
    </w:p>
    <w:p w14:paraId="426EEE0F" w14:textId="77777777" w:rsidR="004164E4" w:rsidRPr="001E1AE4" w:rsidRDefault="004164E4" w:rsidP="004164E4">
      <w:pPr>
        <w:tabs>
          <w:tab w:val="left" w:pos="1260"/>
          <w:tab w:val="left" w:pos="4140"/>
          <w:tab w:val="left" w:pos="6120"/>
        </w:tabs>
        <w:spacing w:before="120"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Phần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dành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cho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sinh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viên</w:t>
      </w:r>
      <w:proofErr w:type="spellEnd"/>
      <w:r w:rsidRPr="001E1AE4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34AF8C38" w14:textId="77777777" w:rsidR="004164E4" w:rsidRPr="00BD7547" w:rsidRDefault="004164E4" w:rsidP="007506C1">
      <w:pPr>
        <w:tabs>
          <w:tab w:val="left" w:leader="dot" w:pos="5387"/>
          <w:tab w:val="left" w:leader="dot" w:pos="8647"/>
          <w:tab w:val="left" w:leader="dot" w:pos="10206"/>
        </w:tabs>
        <w:spacing w:line="360" w:lineRule="auto"/>
        <w:rPr>
          <w:rFonts w:ascii="Times New Roman" w:hAnsi="Times New Roman" w:cs="Times New Roman"/>
        </w:rPr>
      </w:pPr>
      <w:proofErr w:type="spellStart"/>
      <w:r w:rsidRPr="001E1AE4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>:</w:t>
      </w:r>
      <w:r>
        <w:rPr>
          <w:rFonts w:ascii="Times New Roman" w:hAnsi="Times New Roman" w:cs="Times New Roman"/>
        </w:rPr>
        <w:t xml:space="preserve">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MSSV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Lớp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4DA300DB" w14:textId="1E65FC1E" w:rsidR="004164E4" w:rsidRPr="007506C1" w:rsidRDefault="004164E4" w:rsidP="007506C1">
      <w:pPr>
        <w:tabs>
          <w:tab w:val="left" w:leader="dot" w:pos="5387"/>
          <w:tab w:val="left" w:leader="dot" w:pos="1020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1E1AE4">
        <w:rPr>
          <w:rFonts w:ascii="Times New Roman" w:hAnsi="Times New Roman" w:cs="Times New Roman"/>
          <w:sz w:val="26"/>
          <w:szCs w:val="26"/>
        </w:rPr>
        <w:t>Điện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thoại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>:</w:t>
      </w:r>
      <w:r w:rsidRPr="007506C1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Email:</w:t>
      </w:r>
      <w:r w:rsidRPr="007506C1">
        <w:rPr>
          <w:rFonts w:ascii="Times New Roman" w:hAnsi="Times New Roman" w:cs="Times New Roman"/>
          <w:sz w:val="10"/>
          <w:szCs w:val="10"/>
        </w:rPr>
        <w:tab/>
      </w:r>
      <w:r w:rsidRPr="007506C1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164BA76" w14:textId="03B6C4CB" w:rsidR="004164E4" w:rsidRPr="00D5431E" w:rsidRDefault="001C182C" w:rsidP="007506C1">
      <w:pPr>
        <w:tabs>
          <w:tab w:val="left" w:leader="dot" w:pos="8222"/>
          <w:tab w:val="left" w:leader="dot" w:pos="1020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</w:t>
      </w:r>
      <w:r w:rsidR="00A85E9A" w:rsidRPr="004164E4">
        <w:rPr>
          <w:rFonts w:ascii="Times New Roman" w:hAnsi="Times New Roman" w:cs="Times New Roman"/>
          <w:sz w:val="26"/>
          <w:szCs w:val="26"/>
        </w:rPr>
        <w:t>ôi</w:t>
      </w:r>
      <w:proofErr w:type="spellEnd"/>
      <w:r w:rsidR="00A85E9A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A85E9A" w:rsidRPr="004164E4">
        <w:rPr>
          <w:rFonts w:ascii="Times New Roman" w:hAnsi="Times New Roman" w:cs="Times New Roman"/>
          <w:sz w:val="26"/>
          <w:szCs w:val="26"/>
        </w:rPr>
        <w:t>là</w:t>
      </w:r>
      <w:r w:rsidRPr="004164E4">
        <w:rPr>
          <w:rFonts w:ascii="Times New Roman" w:hAnsi="Times New Roman" w:cs="Times New Roman"/>
          <w:sz w:val="26"/>
          <w:szCs w:val="26"/>
        </w:rPr>
        <w:t>m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F5945" w:rsidRPr="004164E4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="009F5945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F5945" w:rsidRPr="004164E4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hôi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8A411E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A2589" w:rsidRPr="004164E4">
        <w:rPr>
          <w:rFonts w:ascii="Times New Roman" w:hAnsi="Times New Roman" w:cs="Times New Roman"/>
          <w:sz w:val="26"/>
          <w:szCs w:val="26"/>
        </w:rPr>
        <w:t>tại</w:t>
      </w:r>
      <w:proofErr w:type="spellEnd"/>
      <w:r w:rsidR="00DA2589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A2589" w:rsidRPr="004164E4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="00DA2589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kể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B33B9" w:rsidRPr="004164E4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="003B33B9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B33B9" w:rsidRPr="004164E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3B33B9"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B33B9" w:rsidRPr="004164E4">
        <w:rPr>
          <w:rFonts w:ascii="Times New Roman" w:hAnsi="Times New Roman" w:cs="Times New Roman"/>
          <w:sz w:val="26"/>
          <w:szCs w:val="26"/>
        </w:rPr>
        <w:t>kỳ</w:t>
      </w:r>
      <w:proofErr w:type="spellEnd"/>
      <w:r w:rsidR="008174B7" w:rsidRPr="007506C1">
        <w:rPr>
          <w:rFonts w:ascii="Times New Roman" w:hAnsi="Times New Roman" w:cs="Times New Roman"/>
          <w:sz w:val="26"/>
          <w:szCs w:val="26"/>
        </w:rPr>
        <w:t>:</w:t>
      </w:r>
      <w:r w:rsidR="007506C1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="007506C1">
        <w:rPr>
          <w:rFonts w:ascii="Times New Roman" w:hAnsi="Times New Roman" w:cs="Times New Roman"/>
          <w:sz w:val="26"/>
          <w:szCs w:val="26"/>
        </w:rPr>
        <w:t>năm</w:t>
      </w:r>
      <w:proofErr w:type="spellEnd"/>
      <w:r w:rsidR="007506C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7506C1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7506C1" w:rsidRPr="007506C1">
        <w:rPr>
          <w:rFonts w:ascii="Times New Roman" w:hAnsi="Times New Roman" w:cs="Times New Roman"/>
          <w:sz w:val="10"/>
          <w:szCs w:val="10"/>
        </w:rPr>
        <w:tab/>
      </w:r>
    </w:p>
    <w:p w14:paraId="1051FFBC" w14:textId="77777777" w:rsidR="00BD7547" w:rsidRDefault="004164E4" w:rsidP="007506C1">
      <w:pPr>
        <w:tabs>
          <w:tab w:val="right" w:leader="dot" w:pos="10206"/>
        </w:tabs>
        <w:spacing w:line="360" w:lineRule="auto"/>
        <w:ind w:right="-7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L</w:t>
      </w:r>
      <w:r w:rsidR="00BD7547" w:rsidRPr="004164E4">
        <w:rPr>
          <w:rFonts w:ascii="Times New Roman" w:hAnsi="Times New Roman" w:cs="Times New Roman"/>
          <w:sz w:val="26"/>
          <w:szCs w:val="26"/>
        </w:rPr>
        <w:t>ý</w:t>
      </w:r>
      <w:proofErr w:type="spellEnd"/>
      <w:r w:rsidR="00BD7547" w:rsidRPr="004164E4">
        <w:rPr>
          <w:rFonts w:ascii="Times New Roman" w:hAnsi="Times New Roman" w:cs="Times New Roman"/>
          <w:sz w:val="26"/>
          <w:szCs w:val="26"/>
        </w:rPr>
        <w:t xml:space="preserve"> do:</w:t>
      </w:r>
      <w:r w:rsidR="00446CD9" w:rsidRPr="00446CD9">
        <w:rPr>
          <w:rFonts w:ascii="Times New Roman" w:hAnsi="Times New Roman" w:cs="Times New Roman"/>
          <w:sz w:val="10"/>
          <w:szCs w:val="10"/>
        </w:rPr>
        <w:tab/>
      </w:r>
      <w:r w:rsidR="00BD7547">
        <w:rPr>
          <w:rFonts w:ascii="Times New Roman" w:hAnsi="Times New Roman" w:cs="Times New Roman"/>
        </w:rPr>
        <w:t xml:space="preserve"> </w:t>
      </w:r>
    </w:p>
    <w:p w14:paraId="337D5E1E" w14:textId="77777777" w:rsidR="00317F1A" w:rsidRPr="00317AC5" w:rsidRDefault="00317F1A" w:rsidP="007506C1">
      <w:pPr>
        <w:tabs>
          <w:tab w:val="right" w:leader="dot" w:pos="10206"/>
        </w:tabs>
        <w:spacing w:line="360" w:lineRule="auto"/>
        <w:ind w:right="-7"/>
        <w:rPr>
          <w:rFonts w:ascii="Times New Roman" w:hAnsi="Times New Roman" w:cs="Times New Roman"/>
          <w:sz w:val="10"/>
          <w:szCs w:val="10"/>
        </w:rPr>
      </w:pPr>
    </w:p>
    <w:p w14:paraId="34CC91FC" w14:textId="77777777" w:rsidR="00571D4A" w:rsidRDefault="00571D4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152A2">
        <w:rPr>
          <w:rFonts w:ascii="Times New Roman" w:hAnsi="Times New Roman" w:cs="Times New Roman"/>
          <w:sz w:val="10"/>
          <w:szCs w:val="10"/>
        </w:rPr>
        <w:tab/>
      </w:r>
    </w:p>
    <w:p w14:paraId="138369C5" w14:textId="7777777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631ACBD0" w14:textId="1609DD81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5375FA2B" w14:textId="7777777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6B907D89" w14:textId="212CEC6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30DE87F5" w14:textId="7777777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700B19C9" w14:textId="74E92FE0" w:rsidR="00317F1A" w:rsidRPr="002152A2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25CF7100" w14:textId="3C53357B" w:rsidR="00D5431E" w:rsidRPr="00D6002A" w:rsidRDefault="00D5431E" w:rsidP="00D5431E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Đ</w:t>
      </w:r>
      <w:r w:rsidRPr="001E1AE4">
        <w:rPr>
          <w:rFonts w:ascii="Times New Roman" w:hAnsi="Times New Roman" w:cs="Times New Roman"/>
          <w:sz w:val="26"/>
          <w:szCs w:val="26"/>
        </w:rPr>
        <w:t>ề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xem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xé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</w:t>
      </w:r>
      <w:r w:rsidRPr="001E1AE4">
        <w:rPr>
          <w:rFonts w:ascii="Times New Roman" w:hAnsi="Times New Roman" w:cs="Times New Roman"/>
          <w:sz w:val="26"/>
          <w:szCs w:val="26"/>
        </w:rPr>
        <w:t>ề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AE4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1E1A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au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  <w:r w:rsidR="00A417DF">
        <w:rPr>
          <w:rFonts w:ascii="Times New Roman" w:hAnsi="Times New Roman" w:cs="Times New Roman"/>
          <w:sz w:val="26"/>
          <w:szCs w:val="26"/>
        </w:rPr>
        <w:t xml:space="preserve"> </w:t>
      </w:r>
      <w:r w:rsidR="00A417DF" w:rsidRPr="00A417D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="00A417DF" w:rsidRPr="00A417DF">
        <w:rPr>
          <w:rFonts w:ascii="Times New Roman" w:hAnsi="Times New Roman" w:cs="Times New Roman"/>
          <w:i/>
          <w:sz w:val="26"/>
          <w:szCs w:val="26"/>
        </w:rPr>
        <w:t>đánh</w:t>
      </w:r>
      <w:proofErr w:type="spellEnd"/>
      <w:r w:rsidR="00A417DF" w:rsidRPr="00A417DF">
        <w:rPr>
          <w:rFonts w:ascii="Times New Roman" w:hAnsi="Times New Roman" w:cs="Times New Roman"/>
          <w:i/>
          <w:sz w:val="26"/>
          <w:szCs w:val="26"/>
        </w:rPr>
        <w:t xml:space="preserve"> X </w:t>
      </w:r>
      <w:proofErr w:type="spellStart"/>
      <w:r w:rsidR="00A417DF" w:rsidRPr="00A417DF">
        <w:rPr>
          <w:rFonts w:ascii="Times New Roman" w:hAnsi="Times New Roman" w:cs="Times New Roman"/>
          <w:i/>
          <w:sz w:val="26"/>
          <w:szCs w:val="26"/>
        </w:rPr>
        <w:t>vào</w:t>
      </w:r>
      <w:proofErr w:type="spellEnd"/>
      <w:r w:rsidR="00A417DF" w:rsidRPr="00A417DF">
        <w:rPr>
          <w:rFonts w:ascii="Times New Roman" w:hAnsi="Times New Roman" w:cs="Times New Roman"/>
          <w:i/>
          <w:sz w:val="26"/>
          <w:szCs w:val="26"/>
        </w:rPr>
        <w:t xml:space="preserve"> ô </w:t>
      </w:r>
      <w:proofErr w:type="spellStart"/>
      <w:r w:rsidR="00A417DF" w:rsidRPr="00A417DF">
        <w:rPr>
          <w:rFonts w:ascii="Times New Roman" w:hAnsi="Times New Roman" w:cs="Times New Roman"/>
          <w:i/>
          <w:sz w:val="26"/>
          <w:szCs w:val="26"/>
        </w:rPr>
        <w:t>phù</w:t>
      </w:r>
      <w:proofErr w:type="spellEnd"/>
      <w:r w:rsidR="00A417DF" w:rsidRPr="00A417D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A417DF" w:rsidRPr="00A417DF">
        <w:rPr>
          <w:rFonts w:ascii="Times New Roman" w:hAnsi="Times New Roman" w:cs="Times New Roman"/>
          <w:i/>
          <w:sz w:val="26"/>
          <w:szCs w:val="26"/>
        </w:rPr>
        <w:t>hợp</w:t>
      </w:r>
      <w:proofErr w:type="spellEnd"/>
      <w:r w:rsidR="00A417DF" w:rsidRPr="00A417DF">
        <w:rPr>
          <w:rFonts w:ascii="Times New Roman" w:hAnsi="Times New Roman" w:cs="Times New Roman"/>
          <w:i/>
          <w:sz w:val="26"/>
          <w:szCs w:val="26"/>
        </w:rPr>
        <w:t>)</w:t>
      </w:r>
    </w:p>
    <w:p w14:paraId="1C8EBBA9" w14:textId="77777777" w:rsidR="007506C1" w:rsidRDefault="007506C1" w:rsidP="007506C1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ĐKMH HK</w:t>
      </w:r>
      <w:r w:rsidRPr="00AF0DF9">
        <w:rPr>
          <w:rFonts w:ascii="Times New Roman" w:hAnsi="Times New Roman" w:cs="Times New Roman"/>
          <w:sz w:val="10"/>
          <w:szCs w:val="10"/>
        </w:rPr>
        <w:t>…</w:t>
      </w:r>
      <w:r>
        <w:rPr>
          <w:rFonts w:ascii="Times New Roman" w:hAnsi="Times New Roman" w:cs="Times New Roman"/>
          <w:sz w:val="10"/>
          <w:szCs w:val="10"/>
        </w:rPr>
        <w:t>…………………………………………</w:t>
      </w:r>
      <w:r>
        <w:rPr>
          <w:rFonts w:ascii="Times New Roman" w:hAnsi="Times New Roman" w:cs="Times New Roman"/>
          <w:sz w:val="26"/>
          <w:szCs w:val="26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ư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ă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ô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HK</w:t>
      </w:r>
      <w:r w:rsidRPr="00AF0DF9">
        <w:rPr>
          <w:rFonts w:ascii="Times New Roman" w:hAnsi="Times New Roman" w:cs="Times New Roman"/>
          <w:sz w:val="10"/>
          <w:szCs w:val="10"/>
        </w:rPr>
        <w:t>…</w:t>
      </w:r>
      <w:r>
        <w:rPr>
          <w:rFonts w:ascii="Times New Roman" w:hAnsi="Times New Roman" w:cs="Times New Roman"/>
          <w:sz w:val="10"/>
          <w:szCs w:val="10"/>
        </w:rPr>
        <w:t>…………………………………………</w:t>
      </w:r>
    </w:p>
    <w:p w14:paraId="2AC20049" w14:textId="50934E60" w:rsidR="007506C1" w:rsidRDefault="007506C1" w:rsidP="007506C1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Chi </w:t>
      </w:r>
      <w:proofErr w:type="spellStart"/>
      <w:r>
        <w:rPr>
          <w:rFonts w:ascii="Times New Roman" w:hAnsi="Times New Roman" w:cs="Times New Roman"/>
          <w:sz w:val="26"/>
          <w:szCs w:val="26"/>
        </w:rPr>
        <w:t>hoà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í</w:t>
      </w:r>
      <w:proofErr w:type="spellEnd"/>
      <w:r>
        <w:rPr>
          <w:rFonts w:ascii="Times New Roman" w:hAnsi="Times New Roman" w:cs="Times New Roman"/>
          <w:sz w:val="26"/>
          <w:szCs w:val="26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có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yêu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iCs/>
          <w:sz w:val="26"/>
          <w:szCs w:val="26"/>
        </w:rPr>
        <w:t>cầu</w:t>
      </w:r>
      <w:proofErr w:type="spellEnd"/>
      <w:r w:rsidRPr="004164E4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xem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xét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về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phí</w:t>
      </w:r>
      <w:proofErr w:type="spellEnd"/>
    </w:p>
    <w:p w14:paraId="6D948DD7" w14:textId="77777777" w:rsidR="00072198" w:rsidRDefault="00E42788" w:rsidP="0082332B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 w:rsidRPr="004164E4">
        <w:rPr>
          <w:rFonts w:ascii="Times New Roman" w:hAnsi="Times New Roman" w:cs="Times New Roman"/>
          <w:sz w:val="26"/>
          <w:szCs w:val="26"/>
        </w:rPr>
        <w:t>Hồ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sơ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kèm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 w:rsidRPr="004164E4">
        <w:rPr>
          <w:rFonts w:ascii="Times New Roman" w:hAnsi="Times New Roman" w:cs="Times New Roman"/>
          <w:sz w:val="26"/>
          <w:szCs w:val="26"/>
        </w:rPr>
        <w:t>theo</w:t>
      </w:r>
      <w:proofErr w:type="spellEnd"/>
      <w:proofErr w:type="gramEnd"/>
      <w:r w:rsidRPr="004164E4">
        <w:rPr>
          <w:rFonts w:ascii="Times New Roman" w:hAnsi="Times New Roman" w:cs="Times New Roman"/>
          <w:sz w:val="26"/>
          <w:szCs w:val="26"/>
        </w:rPr>
        <w:t>:</w:t>
      </w:r>
      <w:r w:rsidR="008174B7" w:rsidRPr="004164E4">
        <w:rPr>
          <w:rFonts w:ascii="Times New Roman" w:hAnsi="Times New Roman" w:cs="Times New Roman"/>
          <w:sz w:val="10"/>
          <w:szCs w:val="10"/>
        </w:rPr>
        <w:tab/>
      </w:r>
    </w:p>
    <w:p w14:paraId="77126371" w14:textId="77777777" w:rsidR="00072198" w:rsidRPr="004164E4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chờ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xem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giải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quyết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châ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cảm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ơ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>.</w:t>
      </w:r>
      <w:r w:rsidR="00511FA8" w:rsidRPr="004164E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77DED73" w14:textId="2B4F37C7" w:rsidR="00E42788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rân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164E4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4164E4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1"/>
        <w:gridCol w:w="5122"/>
      </w:tblGrid>
      <w:tr w:rsidR="007506C1" w14:paraId="6B5A8A43" w14:textId="77777777" w:rsidTr="002A68D7">
        <w:tc>
          <w:tcPr>
            <w:tcW w:w="5121" w:type="dxa"/>
          </w:tcPr>
          <w:p w14:paraId="54DEF569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Xác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nhận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của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Phụ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h</w:t>
            </w:r>
            <w:r w:rsidRPr="001E1AE4"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uynh</w:t>
            </w:r>
            <w:proofErr w:type="spellEnd"/>
            <w:r w:rsidRPr="001E1AE4"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 </w:t>
            </w:r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(</w:t>
            </w:r>
            <w:proofErr w:type="spellStart"/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nếu</w:t>
            </w:r>
            <w:proofErr w:type="spellEnd"/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 xml:space="preserve"> </w:t>
            </w:r>
            <w:proofErr w:type="spellStart"/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có</w:t>
            </w:r>
            <w:proofErr w:type="spellEnd"/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)</w:t>
            </w:r>
          </w:p>
          <w:p w14:paraId="0879A2E7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(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ký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và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ghi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rõ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họ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tên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)</w:t>
            </w:r>
          </w:p>
          <w:p w14:paraId="3D6B1EA8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5183E959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4C9BDEC3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12BDBA1B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13995A6E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</w:t>
            </w:r>
          </w:p>
          <w:p w14:paraId="7D2EDF69" w14:textId="62D366C7" w:rsidR="007506C1" w:rsidRPr="00AF0DF9" w:rsidRDefault="00317F1A" w:rsidP="00A417DF">
            <w:pPr>
              <w:tabs>
                <w:tab w:val="right" w:leader="dot" w:pos="9360"/>
              </w:tabs>
              <w:spacing w:before="12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Số</w:t>
            </w:r>
            <w:proofErr w:type="spellEnd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</w:t>
            </w:r>
            <w:proofErr w:type="spellEnd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hoạ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ắ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uộ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)</w:t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 xml:space="preserve"> 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.………………</w:t>
            </w:r>
          </w:p>
        </w:tc>
        <w:tc>
          <w:tcPr>
            <w:tcW w:w="5122" w:type="dxa"/>
          </w:tcPr>
          <w:p w14:paraId="0A3DBADB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TP.HCM, </w:t>
            </w:r>
            <w:proofErr w:type="spellStart"/>
            <w:r w:rsidRPr="001E1AE4">
              <w:rPr>
                <w:rFonts w:ascii="Times New Roman" w:hAnsi="Times New Roman" w:cs="Times New Roman"/>
                <w:i/>
                <w:sz w:val="26"/>
                <w:szCs w:val="26"/>
              </w:rPr>
              <w:t>ngày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proofErr w:type="spellStart"/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tháng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proofErr w:type="spellStart"/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năm</w:t>
            </w:r>
            <w:proofErr w:type="spellEnd"/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</w:p>
          <w:p w14:paraId="7D3612D6" w14:textId="77777777" w:rsidR="007506C1" w:rsidRPr="00AF0DF9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>Người</w:t>
            </w:r>
            <w:proofErr w:type="spellEnd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>viết</w:t>
            </w:r>
            <w:proofErr w:type="spellEnd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>đơn</w:t>
            </w:r>
            <w:proofErr w:type="spellEnd"/>
          </w:p>
          <w:p w14:paraId="1E7D8D30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19E1E36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9F9EB2A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3BF732A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2B1E1FC" w14:textId="77777777" w:rsidR="007506C1" w:rsidRPr="00AF0DF9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.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</w:t>
            </w:r>
          </w:p>
          <w:p w14:paraId="1D373E37" w14:textId="77777777" w:rsidR="007506C1" w:rsidRPr="00AF0DF9" w:rsidRDefault="007506C1" w:rsidP="002A68D7">
            <w:pPr>
              <w:tabs>
                <w:tab w:val="right" w:leader="dot" w:pos="9360"/>
              </w:tabs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D6CE9E9" w14:textId="77777777" w:rsidR="00A417DF" w:rsidRDefault="00A417DF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5A987CB4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26F4FEA0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1FD915EC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662AB162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0EE3F4B7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5A2FCA79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09770BE7" w14:textId="4021D81F" w:rsidR="00BD7547" w:rsidRDefault="00BD7547" w:rsidP="008F1277">
      <w:pPr>
        <w:spacing w:before="12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lastRenderedPageBreak/>
        <w:t>Phần</w:t>
      </w:r>
      <w:proofErr w:type="spellEnd"/>
      <w:r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t>dành</w:t>
      </w:r>
      <w:proofErr w:type="spellEnd"/>
      <w:r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t>cho</w:t>
      </w:r>
      <w:proofErr w:type="spellEnd"/>
      <w:r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="0059244B"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t>trường</w:t>
      </w:r>
      <w:proofErr w:type="spellEnd"/>
      <w:r w:rsidRPr="008260BE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="00B10254" w:rsidRPr="008260BE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t>(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đánh</w:t>
      </w:r>
      <w:proofErr w:type="spellEnd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dấu</w:t>
      </w:r>
      <w:proofErr w:type="spellEnd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sym w:font="Wingdings 2" w:char="F051"/>
      </w:r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vào</w:t>
      </w:r>
      <w:proofErr w:type="spellEnd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ô 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thích</w:t>
      </w:r>
      <w:proofErr w:type="spellEnd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>hợp</w:t>
      </w:r>
      <w:proofErr w:type="spellEnd"/>
      <w:r w:rsidR="00B10254" w:rsidRPr="008260BE">
        <w:rPr>
          <w:rFonts w:ascii="Times New Roman" w:hAnsi="Times New Roman" w:cs="Times New Roman"/>
          <w:b/>
          <w:sz w:val="26"/>
          <w:szCs w:val="26"/>
        </w:rPr>
        <w:t>)</w:t>
      </w:r>
    </w:p>
    <w:p w14:paraId="3E0BE15E" w14:textId="77777777" w:rsidR="00EB62FD" w:rsidRDefault="00EB62FD" w:rsidP="00EB62FD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</w:p>
    <w:p w14:paraId="146149E1" w14:textId="77777777" w:rsidR="00317F1A" w:rsidRDefault="00317F1A" w:rsidP="00317F1A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DF3B00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Giá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đốc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chươ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ình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: </w:t>
      </w:r>
    </w:p>
    <w:p w14:paraId="735C0AD0" w14:textId="77777777" w:rsidR="00317F1A" w:rsidRPr="00DF3B00" w:rsidRDefault="00317F1A" w:rsidP="00317F1A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D14867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D1486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D1486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sz w:val="26"/>
          <w:szCs w:val="26"/>
        </w:rPr>
        <w:t>duyệt</w:t>
      </w:r>
      <w:proofErr w:type="spellEnd"/>
      <w:r w:rsidRPr="00D1486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 w:rsidRPr="00D14867">
        <w:rPr>
          <w:rFonts w:ascii="Times New Roman" w:hAnsi="Times New Roman" w:cs="Times New Roman"/>
          <w:sz w:val="26"/>
          <w:szCs w:val="26"/>
        </w:rPr>
        <w:t>đơn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>:</w:t>
      </w:r>
      <w:proofErr w:type="gram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2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kể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từ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nhận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được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D14867">
        <w:rPr>
          <w:rFonts w:ascii="Times New Roman" w:hAnsi="Times New Roman" w:cs="Times New Roman"/>
          <w:b/>
          <w:i/>
          <w:sz w:val="26"/>
          <w:szCs w:val="26"/>
        </w:rPr>
        <w:t>thông</w:t>
      </w:r>
      <w:proofErr w:type="spellEnd"/>
      <w:r w:rsidRPr="00D14867">
        <w:rPr>
          <w:rFonts w:ascii="Times New Roman" w:hAnsi="Times New Roman" w:cs="Times New Roman"/>
          <w:b/>
          <w:i/>
          <w:sz w:val="26"/>
          <w:szCs w:val="26"/>
        </w:rPr>
        <w:t xml:space="preserve"> tin</w:t>
      </w:r>
      <w:r>
        <w:rPr>
          <w:rFonts w:ascii="Times New Roman" w:hAnsi="Times New Roman" w:cs="Times New Roman"/>
          <w:b/>
          <w:i/>
          <w:sz w:val="26"/>
          <w:szCs w:val="26"/>
        </w:rPr>
        <w:t xml:space="preserve"> (email, ĐT, </w:t>
      </w:r>
      <w:proofErr w:type="spellStart"/>
      <w:r>
        <w:rPr>
          <w:rFonts w:ascii="Times New Roman" w:hAnsi="Times New Roman" w:cs="Times New Roman"/>
          <w:b/>
          <w:i/>
          <w:sz w:val="26"/>
          <w:szCs w:val="26"/>
        </w:rPr>
        <w:t>hoặc</w:t>
      </w:r>
      <w:proofErr w:type="spellEnd"/>
      <w:r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26"/>
          <w:szCs w:val="26"/>
        </w:rPr>
        <w:t>đơn</w:t>
      </w:r>
      <w:proofErr w:type="spellEnd"/>
      <w:r>
        <w:rPr>
          <w:rFonts w:ascii="Times New Roman" w:hAnsi="Times New Roman" w:cs="Times New Roman"/>
          <w:b/>
          <w:i/>
          <w:sz w:val="26"/>
          <w:szCs w:val="26"/>
        </w:rPr>
        <w:t>)</w:t>
      </w:r>
    </w:p>
    <w:p w14:paraId="698E6601" w14:textId="18BE2471" w:rsidR="002B0505" w:rsidRDefault="002B0505" w:rsidP="002B0505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ì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a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ổ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16EC2D00" w14:textId="3B838000" w:rsidR="002B0505" w:rsidRDefault="002B0505" w:rsidP="002B0505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10"/>
          <w:szCs w:val="10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Nội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dung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ã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trao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Cs/>
          <w:sz w:val="26"/>
          <w:szCs w:val="26"/>
        </w:rPr>
        <w:t>đổi</w:t>
      </w:r>
      <w:proofErr w:type="spellEnd"/>
      <w:r w:rsidR="00EB62FD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8260BE">
        <w:rPr>
          <w:rFonts w:ascii="Times New Roman" w:hAnsi="Times New Roman" w:cs="Times New Roman"/>
          <w:iCs/>
          <w:sz w:val="26"/>
          <w:szCs w:val="26"/>
        </w:rPr>
        <w:t>:</w:t>
      </w:r>
      <w:proofErr w:type="gramEnd"/>
      <w:r w:rsidRPr="00BF44A8">
        <w:rPr>
          <w:rFonts w:ascii="Times New Roman" w:hAnsi="Times New Roman" w:cs="Times New Roman"/>
          <w:iCs/>
          <w:sz w:val="10"/>
          <w:szCs w:val="10"/>
        </w:rPr>
        <w:tab/>
      </w:r>
    </w:p>
    <w:p w14:paraId="68D196CE" w14:textId="77777777" w:rsidR="00EB62FD" w:rsidRDefault="00EB62FD" w:rsidP="002B0505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10"/>
          <w:szCs w:val="10"/>
        </w:rPr>
      </w:pPr>
    </w:p>
    <w:p w14:paraId="1B83900B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7D871D68" w14:textId="77777777" w:rsidR="002B0505" w:rsidRDefault="002B0505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51EE7677" w14:textId="77777777" w:rsidR="00163C51" w:rsidRDefault="00163C51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6A9E31EE" w14:textId="77777777" w:rsidR="00163C51" w:rsidRDefault="00163C51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5035E1E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07308553" w14:textId="6B777D3E" w:rsidR="00163C51" w:rsidRDefault="00163C51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44438880" w14:textId="77777777" w:rsidR="00163C51" w:rsidRDefault="00163C51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4012318A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074AF24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620CA749" w14:textId="1A7A8DCA" w:rsidR="00163C51" w:rsidRDefault="00163C51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5F6C3353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54F9E140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F5EBC90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3C434F07" w14:textId="7D3B8AEB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36112DFB" w14:textId="77777777" w:rsidR="00142511" w:rsidRDefault="00142511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14335E2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5A76EC93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704D4F3B" w14:textId="60E57FFF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2CEA83DD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3BD18F59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71752FE8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676FAED9" w14:textId="4293B291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37BBCAAC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3A5AF7D6" w14:textId="77777777" w:rsidR="00EB62FD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3736488E" w14:textId="388A4E4C" w:rsidR="00EB62FD" w:rsidRPr="00BD7547" w:rsidRDefault="00EB62FD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438018C4" w14:textId="77777777" w:rsidR="002B0505" w:rsidRDefault="002B0505" w:rsidP="002B0505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28A3D450" w14:textId="2139A534" w:rsidR="00163C51" w:rsidRDefault="002B0505" w:rsidP="00163C51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8"/>
          <w:szCs w:val="28"/>
        </w:rPr>
      </w:pP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</w:t>
      </w:r>
      <w:r w:rsidR="00EB62FD">
        <w:rPr>
          <w:rFonts w:ascii="Times New Roman" w:hAnsi="Times New Roman" w:cs="Times New Roman"/>
          <w:iCs/>
          <w:sz w:val="26"/>
          <w:szCs w:val="26"/>
        </w:rPr>
        <w:t>.</w:t>
      </w:r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63C51" w:rsidRPr="008260BE">
        <w:rPr>
          <w:rFonts w:ascii="Times New Roman" w:hAnsi="Times New Roman" w:cs="Times New Roman"/>
          <w:iCs/>
          <w:sz w:val="26"/>
          <w:szCs w:val="26"/>
        </w:rPr>
        <w:t>Lý</w:t>
      </w:r>
      <w:proofErr w:type="spellEnd"/>
      <w:r w:rsidR="00163C51" w:rsidRPr="008260BE">
        <w:rPr>
          <w:rFonts w:ascii="Times New Roman" w:hAnsi="Times New Roman" w:cs="Times New Roman"/>
          <w:iCs/>
          <w:sz w:val="26"/>
          <w:szCs w:val="26"/>
        </w:rPr>
        <w:t xml:space="preserve"> do:</w:t>
      </w:r>
      <w:r w:rsidR="00163C51" w:rsidRPr="00BF44A8">
        <w:rPr>
          <w:rFonts w:ascii="Times New Roman" w:hAnsi="Times New Roman" w:cs="Times New Roman"/>
          <w:iCs/>
          <w:sz w:val="10"/>
          <w:szCs w:val="10"/>
        </w:rPr>
        <w:tab/>
      </w:r>
    </w:p>
    <w:p w14:paraId="3014B896" w14:textId="77777777" w:rsidR="00163C51" w:rsidRPr="00BD7547" w:rsidRDefault="00163C51" w:rsidP="00163C51">
      <w:pPr>
        <w:tabs>
          <w:tab w:val="right" w:leader="dot" w:pos="10080"/>
        </w:tabs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357C97CF" w14:textId="46E3B501" w:rsidR="002B0505" w:rsidRPr="00126C35" w:rsidRDefault="002B0505" w:rsidP="002B0505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proofErr w:type="spellStart"/>
      <w:r w:rsidRPr="008260BE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Họ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và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tên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 w:rsidRPr="00126C35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Chức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vụ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>
        <w:rPr>
          <w:rFonts w:ascii="Times New Roman" w:hAnsi="Times New Roman" w:cs="Times New Roman"/>
          <w:szCs w:val="24"/>
        </w:rPr>
        <w:t xml:space="preserve"> </w:t>
      </w:r>
      <w:r w:rsidRPr="00126C35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Chữ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ký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 w:rsidRPr="00126C35">
        <w:rPr>
          <w:rFonts w:ascii="Times New Roman" w:hAnsi="Times New Roman" w:cs="Times New Roman"/>
          <w:sz w:val="12"/>
          <w:szCs w:val="12"/>
        </w:rPr>
        <w:tab/>
      </w:r>
    </w:p>
    <w:p w14:paraId="7900F07C" w14:textId="77777777" w:rsidR="002B0505" w:rsidRDefault="002B0505" w:rsidP="002B0505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</w:p>
    <w:p w14:paraId="0DBC2D91" w14:textId="77777777" w:rsidR="00142511" w:rsidRDefault="00142511" w:rsidP="00142511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FC00F4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/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Phó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Khoa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>:</w:t>
      </w:r>
    </w:p>
    <w:p w14:paraId="072CD0D2" w14:textId="77777777" w:rsidR="00142511" w:rsidRPr="0031259E" w:rsidRDefault="00142511" w:rsidP="00142511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duyệt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 w:rsidRPr="0031259E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sz w:val="26"/>
          <w:szCs w:val="26"/>
        </w:rPr>
        <w:t>:</w:t>
      </w:r>
      <w:proofErr w:type="gramEnd"/>
      <w:r w:rsidRPr="0031259E">
        <w:rPr>
          <w:rFonts w:ascii="Times New Roman" w:hAnsi="Times New Roman" w:cs="Times New Roman"/>
          <w:b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i/>
          <w:sz w:val="26"/>
          <w:szCs w:val="26"/>
        </w:rPr>
        <w:t>2</w:t>
      </w:r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kể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ừ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hậ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ượ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hông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tin (email, ĐT,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hoặ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>)</w:t>
      </w:r>
    </w:p>
    <w:p w14:paraId="5D53C428" w14:textId="77777777" w:rsidR="00142511" w:rsidRDefault="00142511" w:rsidP="00142511">
      <w:pPr>
        <w:tabs>
          <w:tab w:val="left" w:pos="1800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10"/>
          <w:szCs w:val="10"/>
        </w:rPr>
      </w:pP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ý</w:t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r>
        <w:rPr>
          <w:rFonts w:ascii="Times New Roman" w:hAnsi="Times New Roman" w:cs="Times New Roman"/>
          <w:iCs/>
          <w:sz w:val="26"/>
          <w:szCs w:val="26"/>
        </w:rPr>
        <w:tab/>
      </w: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do:</w:t>
      </w:r>
      <w:r w:rsidRPr="008260BE">
        <w:rPr>
          <w:rFonts w:ascii="Times New Roman" w:hAnsi="Times New Roman" w:cs="Times New Roman"/>
          <w:sz w:val="10"/>
          <w:szCs w:val="10"/>
        </w:rPr>
        <w:tab/>
      </w:r>
    </w:p>
    <w:p w14:paraId="71991163" w14:textId="77777777" w:rsidR="00142511" w:rsidRPr="008260BE" w:rsidRDefault="00142511" w:rsidP="00142511">
      <w:pPr>
        <w:tabs>
          <w:tab w:val="left" w:pos="630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10"/>
          <w:szCs w:val="10"/>
        </w:rPr>
        <w:tab/>
      </w:r>
    </w:p>
    <w:p w14:paraId="183D0186" w14:textId="77777777" w:rsidR="00142511" w:rsidRPr="00B10254" w:rsidRDefault="00142511" w:rsidP="00142511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240" w:line="360" w:lineRule="auto"/>
        <w:ind w:left="426"/>
        <w:rPr>
          <w:rFonts w:ascii="Times New Roman" w:hAnsi="Times New Roman" w:cs="Times New Roman"/>
          <w:sz w:val="10"/>
          <w:szCs w:val="10"/>
        </w:rPr>
      </w:pPr>
      <w:proofErr w:type="spellStart"/>
      <w:r w:rsidRPr="008260BE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 w:rsidRPr="00D3569A">
        <w:rPr>
          <w:rFonts w:ascii="Times New Roman" w:hAnsi="Times New Roman" w:cs="Times New Roman"/>
          <w:sz w:val="10"/>
          <w:szCs w:val="10"/>
        </w:rPr>
        <w:t>…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ữ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4C1DCCBA" w14:textId="77777777" w:rsidR="00142511" w:rsidRDefault="00142511" w:rsidP="00142511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</w:p>
    <w:p w14:paraId="49C772E4" w14:textId="77777777" w:rsidR="000E6572" w:rsidRDefault="000E6572" w:rsidP="000E6572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FC00F4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/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Phó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u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â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ải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nghiệ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việc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là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sinh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viên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>:</w:t>
      </w:r>
    </w:p>
    <w:p w14:paraId="71AE94AE" w14:textId="77777777" w:rsidR="000E6572" w:rsidRDefault="000E6572" w:rsidP="000E6572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b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duyệt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 w:rsidRPr="0031259E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sz w:val="26"/>
          <w:szCs w:val="26"/>
        </w:rPr>
        <w:t>:</w:t>
      </w:r>
      <w:proofErr w:type="gramEnd"/>
      <w:r w:rsidRPr="0031259E">
        <w:rPr>
          <w:rFonts w:ascii="Times New Roman" w:hAnsi="Times New Roman" w:cs="Times New Roman"/>
          <w:b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i/>
          <w:sz w:val="26"/>
          <w:szCs w:val="26"/>
        </w:rPr>
        <w:t>2</w:t>
      </w:r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kể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ừ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hậ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ượ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hông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tin (email, ĐT,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hoặ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>)</w:t>
      </w:r>
    </w:p>
    <w:p w14:paraId="5CA91781" w14:textId="77777777" w:rsidR="005A1D5B" w:rsidRDefault="005A1D5B" w:rsidP="005A1D5B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ì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a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ổ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5DF78E6C" w14:textId="77777777" w:rsidR="005A1D5B" w:rsidRDefault="005A1D5B" w:rsidP="005A1D5B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10"/>
          <w:szCs w:val="10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Nội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dung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ã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trao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Cs/>
          <w:sz w:val="26"/>
          <w:szCs w:val="26"/>
        </w:rPr>
        <w:t>đổi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8260BE">
        <w:rPr>
          <w:rFonts w:ascii="Times New Roman" w:hAnsi="Times New Roman" w:cs="Times New Roman"/>
          <w:iCs/>
          <w:sz w:val="26"/>
          <w:szCs w:val="26"/>
        </w:rPr>
        <w:t>:</w:t>
      </w:r>
      <w:proofErr w:type="gramEnd"/>
      <w:r w:rsidRPr="00BF44A8">
        <w:rPr>
          <w:rFonts w:ascii="Times New Roman" w:hAnsi="Times New Roman" w:cs="Times New Roman"/>
          <w:iCs/>
          <w:sz w:val="10"/>
          <w:szCs w:val="10"/>
        </w:rPr>
        <w:tab/>
      </w:r>
    </w:p>
    <w:p w14:paraId="7D1FA7E9" w14:textId="77777777" w:rsidR="005A1D5B" w:rsidRDefault="005A1D5B" w:rsidP="005A1D5B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10"/>
          <w:szCs w:val="10"/>
        </w:rPr>
      </w:pPr>
    </w:p>
    <w:p w14:paraId="42799E50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4EBB48E4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01E826E7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422917C0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3D81048F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998AA55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10CB4431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6103BFF3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67E7B74C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3F6FDFA3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41E341D0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46609AFC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032687E6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78382791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1D52DB8B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0EBD2343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08FE8AEC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28244173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1EF97B8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2F9C3780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709F22F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739CAFE4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5D14AE38" w14:textId="77777777" w:rsidR="005A1D5B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7D6C85DD" w14:textId="77777777" w:rsidR="005A1D5B" w:rsidRPr="00BD7547" w:rsidRDefault="005A1D5B" w:rsidP="005A1D5B">
      <w:pPr>
        <w:tabs>
          <w:tab w:val="right" w:leader="dot" w:pos="10080"/>
        </w:tabs>
        <w:ind w:left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0"/>
          <w:szCs w:val="10"/>
        </w:rPr>
        <w:lastRenderedPageBreak/>
        <w:tab/>
      </w:r>
    </w:p>
    <w:p w14:paraId="1C5AA643" w14:textId="77777777" w:rsidR="005A1D5B" w:rsidRPr="0031259E" w:rsidRDefault="005A1D5B" w:rsidP="000E6572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b/>
          <w:sz w:val="26"/>
          <w:szCs w:val="26"/>
        </w:rPr>
      </w:pPr>
      <w:bookmarkStart w:id="0" w:name="_GoBack"/>
      <w:bookmarkEnd w:id="0"/>
    </w:p>
    <w:p w14:paraId="518ADC22" w14:textId="77777777" w:rsidR="000E6572" w:rsidRDefault="000E6572" w:rsidP="000E6572">
      <w:pPr>
        <w:tabs>
          <w:tab w:val="left" w:pos="1800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10"/>
          <w:szCs w:val="10"/>
        </w:rPr>
      </w:pP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>
        <w:rPr>
          <w:rFonts w:ascii="Times New Roman" w:hAnsi="Times New Roman" w:cs="Times New Roman"/>
          <w:iCs/>
          <w:sz w:val="26"/>
          <w:szCs w:val="26"/>
        </w:rPr>
        <w:t xml:space="preserve"> ý</w:t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r>
        <w:rPr>
          <w:rFonts w:ascii="Times New Roman" w:hAnsi="Times New Roman" w:cs="Times New Roman"/>
          <w:iCs/>
          <w:sz w:val="26"/>
          <w:szCs w:val="26"/>
        </w:rPr>
        <w:tab/>
      </w: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do:</w:t>
      </w:r>
      <w:r w:rsidRPr="008260BE">
        <w:rPr>
          <w:rFonts w:ascii="Times New Roman" w:hAnsi="Times New Roman" w:cs="Times New Roman"/>
          <w:sz w:val="10"/>
          <w:szCs w:val="10"/>
        </w:rPr>
        <w:tab/>
      </w:r>
    </w:p>
    <w:p w14:paraId="572BE72E" w14:textId="77777777" w:rsidR="000E6572" w:rsidRPr="008260BE" w:rsidRDefault="000E6572" w:rsidP="000E6572">
      <w:pPr>
        <w:tabs>
          <w:tab w:val="left" w:pos="630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10"/>
          <w:szCs w:val="10"/>
        </w:rPr>
        <w:tab/>
      </w:r>
    </w:p>
    <w:p w14:paraId="4A50BFF4" w14:textId="77777777" w:rsidR="000E6572" w:rsidRPr="00B10254" w:rsidRDefault="000E6572" w:rsidP="000E6572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240" w:line="360" w:lineRule="auto"/>
        <w:ind w:left="426"/>
        <w:rPr>
          <w:rFonts w:ascii="Times New Roman" w:hAnsi="Times New Roman" w:cs="Times New Roman"/>
          <w:sz w:val="10"/>
          <w:szCs w:val="10"/>
        </w:rPr>
      </w:pPr>
      <w:proofErr w:type="spellStart"/>
      <w:r w:rsidRPr="008260BE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 w:rsidRPr="00D3569A">
        <w:rPr>
          <w:rFonts w:ascii="Times New Roman" w:hAnsi="Times New Roman" w:cs="Times New Roman"/>
          <w:sz w:val="10"/>
          <w:szCs w:val="10"/>
        </w:rPr>
        <w:t>…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ữ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0FEA5C23" w14:textId="77777777" w:rsidR="00317F1A" w:rsidRDefault="00317F1A" w:rsidP="00317F1A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DF3B00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/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Phó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Phòng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,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Phòng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Tài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chính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-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Kế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F3B00">
        <w:rPr>
          <w:rFonts w:ascii="Times New Roman" w:hAnsi="Times New Roman" w:cs="Times New Roman"/>
          <w:b/>
          <w:sz w:val="26"/>
          <w:szCs w:val="26"/>
        </w:rPr>
        <w:t>toán</w:t>
      </w:r>
      <w:proofErr w:type="spellEnd"/>
      <w:r w:rsidRPr="00DF3B00">
        <w:rPr>
          <w:rFonts w:ascii="Times New Roman" w:hAnsi="Times New Roman" w:cs="Times New Roman"/>
          <w:b/>
          <w:sz w:val="26"/>
          <w:szCs w:val="26"/>
        </w:rPr>
        <w:t xml:space="preserve">: </w:t>
      </w:r>
    </w:p>
    <w:p w14:paraId="77701D36" w14:textId="400068DF" w:rsidR="00142511" w:rsidRPr="00DF3B00" w:rsidRDefault="00142511" w:rsidP="00142511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31259E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sz w:val="26"/>
          <w:szCs w:val="26"/>
        </w:rPr>
        <w:t>duyệt</w:t>
      </w:r>
      <w:proofErr w:type="spellEnd"/>
      <w:r w:rsidRPr="0031259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 w:rsidRPr="0031259E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sz w:val="26"/>
          <w:szCs w:val="26"/>
        </w:rPr>
        <w:t>:</w:t>
      </w:r>
      <w:proofErr w:type="gramEnd"/>
      <w:r w:rsidRPr="0031259E">
        <w:rPr>
          <w:rFonts w:ascii="Times New Roman" w:hAnsi="Times New Roman" w:cs="Times New Roman"/>
          <w:b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i/>
          <w:sz w:val="26"/>
          <w:szCs w:val="26"/>
        </w:rPr>
        <w:t>3</w:t>
      </w:r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kể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ừ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gày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nhậ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ượ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thông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tin (email, ĐT,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hoặc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proofErr w:type="spellStart"/>
      <w:r w:rsidRPr="0031259E">
        <w:rPr>
          <w:rFonts w:ascii="Times New Roman" w:hAnsi="Times New Roman" w:cs="Times New Roman"/>
          <w:b/>
          <w:i/>
          <w:sz w:val="26"/>
          <w:szCs w:val="26"/>
        </w:rPr>
        <w:t>đơn</w:t>
      </w:r>
      <w:proofErr w:type="spellEnd"/>
      <w:r w:rsidRPr="0031259E">
        <w:rPr>
          <w:rFonts w:ascii="Times New Roman" w:hAnsi="Times New Roman" w:cs="Times New Roman"/>
          <w:b/>
          <w:i/>
          <w:sz w:val="26"/>
          <w:szCs w:val="26"/>
        </w:rPr>
        <w:t>)</w:t>
      </w:r>
    </w:p>
    <w:p w14:paraId="2CDD75B9" w14:textId="77777777" w:rsidR="00317F1A" w:rsidRDefault="00317F1A" w:rsidP="00317F1A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ý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sinh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chi </w:t>
      </w:r>
      <w:proofErr w:type="spellStart"/>
      <w:r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tiề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46F9F25E" w14:textId="77777777" w:rsidR="00317F1A" w:rsidRDefault="00317F1A" w:rsidP="00317F1A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8"/>
          <w:szCs w:val="28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Lý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do:</w:t>
      </w:r>
      <w:r w:rsidRPr="00BF44A8">
        <w:rPr>
          <w:rFonts w:ascii="Times New Roman" w:hAnsi="Times New Roman" w:cs="Times New Roman"/>
          <w:iCs/>
          <w:sz w:val="10"/>
          <w:szCs w:val="10"/>
        </w:rPr>
        <w:tab/>
      </w:r>
    </w:p>
    <w:p w14:paraId="7DD3CC29" w14:textId="77777777" w:rsidR="00317F1A" w:rsidRPr="00BD7547" w:rsidRDefault="00317F1A" w:rsidP="00317F1A">
      <w:pPr>
        <w:tabs>
          <w:tab w:val="right" w:leader="dot" w:pos="10080"/>
        </w:tabs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414C387B" w14:textId="77777777" w:rsidR="00317F1A" w:rsidRDefault="00317F1A" w:rsidP="00317F1A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241F9CA1" w14:textId="77777777" w:rsidR="00317F1A" w:rsidRDefault="00317F1A" w:rsidP="00317F1A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Ý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iến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á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6BC88D13" w14:textId="77777777" w:rsidR="00317F1A" w:rsidRPr="00126C35" w:rsidRDefault="00317F1A" w:rsidP="00317F1A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proofErr w:type="spellStart"/>
      <w:r w:rsidRPr="008260BE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Họ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và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tên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 w:rsidRPr="00126C35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Chức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vụ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>
        <w:rPr>
          <w:rFonts w:ascii="Times New Roman" w:hAnsi="Times New Roman" w:cs="Times New Roman"/>
          <w:szCs w:val="24"/>
        </w:rPr>
        <w:t xml:space="preserve"> </w:t>
      </w:r>
      <w:r w:rsidRPr="00126C35">
        <w:rPr>
          <w:rFonts w:ascii="Times New Roman" w:hAnsi="Times New Roman" w:cs="Times New Roman"/>
          <w:sz w:val="12"/>
          <w:szCs w:val="12"/>
        </w:rPr>
        <w:tab/>
      </w:r>
      <w:proofErr w:type="spellStart"/>
      <w:r w:rsidRPr="00126C35">
        <w:rPr>
          <w:rFonts w:ascii="Times New Roman" w:hAnsi="Times New Roman" w:cs="Times New Roman"/>
          <w:szCs w:val="24"/>
        </w:rPr>
        <w:t>Chữ</w:t>
      </w:r>
      <w:proofErr w:type="spellEnd"/>
      <w:r w:rsidRPr="00126C35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126C35">
        <w:rPr>
          <w:rFonts w:ascii="Times New Roman" w:hAnsi="Times New Roman" w:cs="Times New Roman"/>
          <w:szCs w:val="24"/>
        </w:rPr>
        <w:t>ký</w:t>
      </w:r>
      <w:proofErr w:type="spellEnd"/>
      <w:r w:rsidRPr="00126C35">
        <w:rPr>
          <w:rFonts w:ascii="Times New Roman" w:hAnsi="Times New Roman" w:cs="Times New Roman"/>
          <w:szCs w:val="24"/>
        </w:rPr>
        <w:t>:</w:t>
      </w:r>
      <w:r w:rsidRPr="00126C35">
        <w:rPr>
          <w:rFonts w:ascii="Times New Roman" w:hAnsi="Times New Roman" w:cs="Times New Roman"/>
          <w:sz w:val="12"/>
          <w:szCs w:val="12"/>
        </w:rPr>
        <w:tab/>
      </w:r>
    </w:p>
    <w:p w14:paraId="5E77988E" w14:textId="3B39DEB2" w:rsidR="007506C1" w:rsidRPr="00FC00F4" w:rsidRDefault="007506C1" w:rsidP="007506C1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FC00F4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kiến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/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Phó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ưởng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P</w:t>
      </w:r>
      <w:r w:rsidRPr="00FC00F4">
        <w:rPr>
          <w:rFonts w:ascii="Times New Roman" w:hAnsi="Times New Roman" w:cs="Times New Roman"/>
          <w:b/>
          <w:sz w:val="26"/>
          <w:szCs w:val="26"/>
        </w:rPr>
        <w:t>hò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Phòng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Đào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C00F4">
        <w:rPr>
          <w:rFonts w:ascii="Times New Roman" w:hAnsi="Times New Roman" w:cs="Times New Roman"/>
          <w:b/>
          <w:sz w:val="26"/>
          <w:szCs w:val="26"/>
        </w:rPr>
        <w:t>tạo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Đại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  <w:r w:rsidRPr="00FC00F4">
        <w:rPr>
          <w:rFonts w:ascii="Times New Roman" w:hAnsi="Times New Roman" w:cs="Times New Roman"/>
          <w:b/>
          <w:sz w:val="26"/>
          <w:szCs w:val="26"/>
        </w:rPr>
        <w:t>:</w:t>
      </w:r>
    </w:p>
    <w:p w14:paraId="2D2456F4" w14:textId="3856FB2A" w:rsidR="007506C1" w:rsidRPr="008260BE" w:rsidRDefault="007506C1" w:rsidP="007506C1">
      <w:pPr>
        <w:tabs>
          <w:tab w:val="left" w:pos="1800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r w:rsidR="00A417DF">
        <w:rPr>
          <w:rFonts w:ascii="Times New Roman" w:hAnsi="Times New Roman" w:cs="Times New Roman"/>
          <w:iCs/>
          <w:sz w:val="26"/>
          <w:szCs w:val="26"/>
        </w:rPr>
        <w:tab/>
      </w: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Khô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iCs/>
          <w:sz w:val="26"/>
          <w:szCs w:val="26"/>
        </w:rPr>
        <w:t>đồng</w:t>
      </w:r>
      <w:proofErr w:type="spellEnd"/>
      <w:r w:rsidRPr="008260BE">
        <w:rPr>
          <w:rFonts w:ascii="Times New Roman" w:hAnsi="Times New Roman" w:cs="Times New Roman"/>
          <w:iCs/>
          <w:sz w:val="26"/>
          <w:szCs w:val="26"/>
        </w:rPr>
        <w:t xml:space="preserve"> ý.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do:</w:t>
      </w:r>
      <w:r w:rsidRPr="008260BE">
        <w:rPr>
          <w:rFonts w:ascii="Times New Roman" w:hAnsi="Times New Roman" w:cs="Times New Roman"/>
          <w:sz w:val="10"/>
          <w:szCs w:val="10"/>
        </w:rPr>
        <w:tab/>
      </w:r>
    </w:p>
    <w:p w14:paraId="4B104B45" w14:textId="40CDF5AE" w:rsidR="00B80757" w:rsidRPr="00B10254" w:rsidRDefault="007506C1" w:rsidP="00A417DF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240" w:line="360" w:lineRule="auto"/>
        <w:ind w:left="426"/>
        <w:rPr>
          <w:rFonts w:ascii="Times New Roman" w:hAnsi="Times New Roman" w:cs="Times New Roman"/>
          <w:sz w:val="10"/>
          <w:szCs w:val="10"/>
        </w:rPr>
      </w:pPr>
      <w:proofErr w:type="spellStart"/>
      <w:r w:rsidRPr="008260BE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 w:rsidRPr="00D3569A">
        <w:rPr>
          <w:rFonts w:ascii="Times New Roman" w:hAnsi="Times New Roman" w:cs="Times New Roman"/>
          <w:sz w:val="10"/>
          <w:szCs w:val="10"/>
        </w:rPr>
        <w:t>…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Chữ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60BE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sectPr w:rsidR="00B80757" w:rsidRPr="00B10254" w:rsidSect="006058D9">
      <w:headerReference w:type="default" r:id="rId7"/>
      <w:pgSz w:w="11909" w:h="16834" w:code="9"/>
      <w:pgMar w:top="994" w:right="576" w:bottom="360" w:left="108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7224DC" w14:textId="77777777" w:rsidR="00E55E9D" w:rsidRDefault="00E55E9D" w:rsidP="006058D9">
      <w:r>
        <w:separator/>
      </w:r>
    </w:p>
  </w:endnote>
  <w:endnote w:type="continuationSeparator" w:id="0">
    <w:p w14:paraId="4DA24904" w14:textId="77777777" w:rsidR="00E55E9D" w:rsidRDefault="00E55E9D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7025EC" w14:textId="77777777" w:rsidR="00E55E9D" w:rsidRDefault="00E55E9D" w:rsidP="006058D9">
      <w:r>
        <w:separator/>
      </w:r>
    </w:p>
  </w:footnote>
  <w:footnote w:type="continuationSeparator" w:id="0">
    <w:p w14:paraId="0E13D1BF" w14:textId="77777777" w:rsidR="00E55E9D" w:rsidRDefault="00E55E9D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B1AF22" w14:textId="171920D1" w:rsidR="000C243A" w:rsidRPr="000C243A" w:rsidRDefault="00D5431E" w:rsidP="000C243A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>
      <w:rPr>
        <w:rFonts w:ascii="Times New Roman" w:hAnsi="Times New Roman"/>
        <w:i/>
        <w:sz w:val="22"/>
      </w:rPr>
      <w:t>P.ĐTĐH-</w:t>
    </w:r>
    <w:r w:rsidR="000C243A" w:rsidRPr="000C243A">
      <w:rPr>
        <w:rFonts w:ascii="Times New Roman" w:hAnsi="Times New Roman"/>
        <w:i/>
        <w:sz w:val="22"/>
      </w:rPr>
      <w:t>BM.0</w:t>
    </w:r>
    <w:r>
      <w:rPr>
        <w:rFonts w:ascii="Times New Roman" w:hAnsi="Times New Roman"/>
        <w:i/>
        <w:sz w:val="22"/>
      </w:rPr>
      <w:t>2</w:t>
    </w:r>
  </w:p>
  <w:p w14:paraId="01989BC0" w14:textId="77777777" w:rsidR="006058D9" w:rsidRDefault="006058D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B507C2"/>
    <w:multiLevelType w:val="hybridMultilevel"/>
    <w:tmpl w:val="282EBF5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3680A0A"/>
    <w:multiLevelType w:val="hybridMultilevel"/>
    <w:tmpl w:val="4678DDF6"/>
    <w:lvl w:ilvl="0" w:tplc="569896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8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72198"/>
    <w:rsid w:val="000C243A"/>
    <w:rsid w:val="000C38DA"/>
    <w:rsid w:val="000C7905"/>
    <w:rsid w:val="000E1E07"/>
    <w:rsid w:val="000E6572"/>
    <w:rsid w:val="000F1760"/>
    <w:rsid w:val="00100985"/>
    <w:rsid w:val="001073BC"/>
    <w:rsid w:val="00124E5C"/>
    <w:rsid w:val="00126C35"/>
    <w:rsid w:val="00141F81"/>
    <w:rsid w:val="00142511"/>
    <w:rsid w:val="00145AAD"/>
    <w:rsid w:val="00163C51"/>
    <w:rsid w:val="00172AF4"/>
    <w:rsid w:val="00176416"/>
    <w:rsid w:val="001B5EFD"/>
    <w:rsid w:val="001C182C"/>
    <w:rsid w:val="001E3DC5"/>
    <w:rsid w:val="002152A2"/>
    <w:rsid w:val="00250E07"/>
    <w:rsid w:val="00253BF8"/>
    <w:rsid w:val="00284D66"/>
    <w:rsid w:val="002A0CBC"/>
    <w:rsid w:val="002A6B18"/>
    <w:rsid w:val="002A7824"/>
    <w:rsid w:val="002B0505"/>
    <w:rsid w:val="003115FC"/>
    <w:rsid w:val="00317AC5"/>
    <w:rsid w:val="00317F1A"/>
    <w:rsid w:val="003636BE"/>
    <w:rsid w:val="00375422"/>
    <w:rsid w:val="003B33B9"/>
    <w:rsid w:val="003B4663"/>
    <w:rsid w:val="003B6F0E"/>
    <w:rsid w:val="003D23DC"/>
    <w:rsid w:val="004164E4"/>
    <w:rsid w:val="00446CD9"/>
    <w:rsid w:val="00462A45"/>
    <w:rsid w:val="004D0448"/>
    <w:rsid w:val="004D5FD9"/>
    <w:rsid w:val="00511FA8"/>
    <w:rsid w:val="0052607D"/>
    <w:rsid w:val="00540087"/>
    <w:rsid w:val="00554257"/>
    <w:rsid w:val="00571D4A"/>
    <w:rsid w:val="00574A8A"/>
    <w:rsid w:val="0058293C"/>
    <w:rsid w:val="0059244B"/>
    <w:rsid w:val="00593CE1"/>
    <w:rsid w:val="005A1D5B"/>
    <w:rsid w:val="005D584D"/>
    <w:rsid w:val="006058D9"/>
    <w:rsid w:val="00630C4E"/>
    <w:rsid w:val="006767F3"/>
    <w:rsid w:val="00697C09"/>
    <w:rsid w:val="006E7604"/>
    <w:rsid w:val="00710E06"/>
    <w:rsid w:val="00722DF9"/>
    <w:rsid w:val="00736C29"/>
    <w:rsid w:val="007506C1"/>
    <w:rsid w:val="007649F0"/>
    <w:rsid w:val="00790A9D"/>
    <w:rsid w:val="00797440"/>
    <w:rsid w:val="007D4D24"/>
    <w:rsid w:val="00815C8B"/>
    <w:rsid w:val="008174B7"/>
    <w:rsid w:val="0082332B"/>
    <w:rsid w:val="008260BE"/>
    <w:rsid w:val="008A411E"/>
    <w:rsid w:val="008B4978"/>
    <w:rsid w:val="008B6A7C"/>
    <w:rsid w:val="008F1277"/>
    <w:rsid w:val="008F4D7A"/>
    <w:rsid w:val="009203FA"/>
    <w:rsid w:val="009F5945"/>
    <w:rsid w:val="00A131BA"/>
    <w:rsid w:val="00A417DF"/>
    <w:rsid w:val="00A57F25"/>
    <w:rsid w:val="00A71DD8"/>
    <w:rsid w:val="00A80948"/>
    <w:rsid w:val="00A85E9A"/>
    <w:rsid w:val="00A913E4"/>
    <w:rsid w:val="00A97117"/>
    <w:rsid w:val="00AB414B"/>
    <w:rsid w:val="00AD3D26"/>
    <w:rsid w:val="00AE4944"/>
    <w:rsid w:val="00B10254"/>
    <w:rsid w:val="00B14439"/>
    <w:rsid w:val="00B267F1"/>
    <w:rsid w:val="00B303B8"/>
    <w:rsid w:val="00B37CC7"/>
    <w:rsid w:val="00B44872"/>
    <w:rsid w:val="00B4580E"/>
    <w:rsid w:val="00B7373B"/>
    <w:rsid w:val="00B80757"/>
    <w:rsid w:val="00BB7A9B"/>
    <w:rsid w:val="00BD05FD"/>
    <w:rsid w:val="00BD6FF7"/>
    <w:rsid w:val="00BD7547"/>
    <w:rsid w:val="00BE6157"/>
    <w:rsid w:val="00C2280A"/>
    <w:rsid w:val="00C609D1"/>
    <w:rsid w:val="00C70BE9"/>
    <w:rsid w:val="00C92088"/>
    <w:rsid w:val="00CA28A5"/>
    <w:rsid w:val="00CB0043"/>
    <w:rsid w:val="00CE5A5E"/>
    <w:rsid w:val="00D36DB9"/>
    <w:rsid w:val="00D40679"/>
    <w:rsid w:val="00D5431E"/>
    <w:rsid w:val="00D70FB5"/>
    <w:rsid w:val="00D72159"/>
    <w:rsid w:val="00DA2589"/>
    <w:rsid w:val="00DD2EC4"/>
    <w:rsid w:val="00E42788"/>
    <w:rsid w:val="00E55E9D"/>
    <w:rsid w:val="00E63438"/>
    <w:rsid w:val="00E76285"/>
    <w:rsid w:val="00E9514A"/>
    <w:rsid w:val="00E9642C"/>
    <w:rsid w:val="00EB62FD"/>
    <w:rsid w:val="00ED1ADC"/>
    <w:rsid w:val="00ED265B"/>
    <w:rsid w:val="00F27E28"/>
    <w:rsid w:val="00F30FCB"/>
    <w:rsid w:val="00F65AD8"/>
    <w:rsid w:val="00F8237B"/>
    <w:rsid w:val="00FC00F4"/>
    <w:rsid w:val="00FC3BD2"/>
    <w:rsid w:val="00FD7A36"/>
    <w:rsid w:val="00FE0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750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2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admin</cp:lastModifiedBy>
  <cp:revision>18</cp:revision>
  <cp:lastPrinted>2017-07-25T09:26:00Z</cp:lastPrinted>
  <dcterms:created xsi:type="dcterms:W3CDTF">2021-09-06T07:39:00Z</dcterms:created>
  <dcterms:modified xsi:type="dcterms:W3CDTF">2022-03-31T02:44:00Z</dcterms:modified>
</cp:coreProperties>
</file>